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Karachi</w:t>
      </w:r>
    </w:p>
    <w:bookmarkStart w:id="20" w:name="international-police-academy"/>
    <w:p>
      <w:pPr>
        <w:pStyle w:val="Heading1"/>
      </w:pPr>
      <w:r>
        <w:t xml:space="preserve">INTERNATIONAL POLICE ACADEMY</w:t>
      </w:r>
    </w:p>
    <w:p>
      <w:pPr>
        <w:pStyle w:val="FirstParagraph"/>
      </w:pPr>
      <w:r>
        <w:t xml:space="preserve">Government of Pakistan - Karachi Police Department</w:t>
      </w:r>
    </w:p>
    <w:p>
      <w:pPr>
        <w:pStyle w:val="BodyText"/>
      </w:pPr>
      <w:r>
        <w:t xml:space="preserve">Nasirabad Police Station, Karachi, Sindh, Pakistan</w:t>
      </w:r>
    </w:p>
    <w:bookmarkEnd w:id="20"/>
    <w:p>
      <w:pPr>
        <w:pStyle w:val="BodyText"/>
      </w:pPr>
      <w:r>
        <w:t xml:space="preserve">Date: October 26, 2023</w:t>
      </w:r>
    </w:p>
    <w:p>
      <w:pPr>
        <w:pStyle w:val="BodyText"/>
      </w:pPr>
      <w:r>
        <w:t xml:space="preserve">Attn: Recruitment Committee</w:t>
      </w:r>
    </w:p>
    <w:p>
      <w:pPr>
        <w:pStyle w:val="BodyText"/>
      </w:pPr>
      <w:r>
        <w:t xml:space="preserve">Karachi Police Headquarters</w:t>
      </w:r>
    </w:p>
    <w:p>
      <w:pPr>
        <w:pStyle w:val="BodyText"/>
      </w:pPr>
      <w:r>
        <w:t xml:space="preserve">Nasirabad, Karachi - 75510</w:t>
      </w:r>
    </w:p>
    <w:bookmarkStart w:id="22" w:name="X0f8a0fb1ba38b918ac2649c8bc215ba7197e186"/>
    <w:p>
      <w:pPr>
        <w:pStyle w:val="Heading2"/>
      </w:pPr>
      <w:r>
        <w:t xml:space="preserve">INTERNATIONAL POLICE ACADEMY INTERNSHIP APPLICATION LETTER</w:t>
      </w:r>
    </w:p>
    <w:p>
      <w:pPr>
        <w:pStyle w:val="FirstParagraph"/>
      </w:pPr>
      <w:r>
        <w:t xml:space="preserve">Dear Recruitment Committee,</w:t>
      </w:r>
    </w:p>
    <w:p>
      <w:pPr>
        <w:pStyle w:val="BodyText"/>
      </w:pPr>
      <w:r>
        <w:t xml:space="preserve">It is with profound respect for the noble institution of law enforcement in Pakistan and unwavering dedication to public service that I submit this Internship Application Letter for the Police Officer Trainee position within the Karachi Police Department. As a native of Karachi, raised amidst the vibrant yet complex social fabric of Sindh's metropolis, I have long admired how our police force navigates the unique challenges of Pakistan Karachi – from managing bustling urban centers to safeguarding diverse communities through turbulent times. This internship represents not merely an educational opportunity, but a sacred calling to serve alongside those who protect our city's heart and soul.</w:t>
      </w:r>
    </w:p>
    <w:p>
      <w:pPr>
        <w:pStyle w:val="BodyText"/>
      </w:pPr>
      <w:r>
        <w:t xml:space="preserve">Having completed my Bachelor's degree in Criminology and Criminal Justice at the University of Karachi with a GPA of 3.8/4.0, I have dedicated myself to understanding the intricate dynamics that shape law enforcement in Pakistan Karachi. My academic journey included specialized coursework on South Asian policing models, counter-terrorism strategies relevant to urban centers like ours, and community engagement techniques essential for building trust between officers and residents in densely populated areas such as Lyari, Orangi Town, and Korangi. What distinguishes my approach is not merely theoretical knowledge but lived experience: I spent 18 months volunteering with the Karachi Community Policing Initiative (KCPI), assisting officers during neighborhood safety drives in Gulshan-e-Iqbal. Witnessing firsthand how our Police Officers transformed public perception through transparent communication during a major food crisis in 2021 ignited my lifelong commitment to this profession.</w:t>
      </w:r>
    </w:p>
    <w:p>
      <w:pPr>
        <w:pStyle w:val="BodyText"/>
      </w:pPr>
      <w:r>
        <w:t xml:space="preserve">In Pakistan, where cities like Karachi face unprecedented growth and security complexities, the role of a Police Officer transcends routine patrol duties. It demands cultural intelligence, linguistic agility across Urdu, Sindhi, Punjabi and English dialects spoken across our city's 17 districts, and deep understanding of local socio-economic patterns. I have personally documented these nuances through ethnographic research on street-level crime prevention in Thar Desert refugee camps near Karachi – a project that earned recognition from the Sindh Police Academy. I understand that effective policing in Pakistan Karachi requires respecting diverse cultural contexts while upholding national laws with unwavering integrity, a balance we must master to earn the trust of communities ranging from fishing villages along Clifton Beach to high-rise neighborhoods of DHA.</w:t>
      </w:r>
    </w:p>
    <w:p>
      <w:pPr>
        <w:pStyle w:val="BodyText"/>
      </w:pPr>
      <w:r>
        <w:t xml:space="preserve">This Internship Application Letter is more than a formal request; it is a promise. I commit to bringing three critical assets to your department: First, fluency in four languages essential for Karachi's multilingual society – Urdu (native), English (professional), Sindhi (conversational), and Punjabi (intermediate) – enabling me to bridge communication gaps during community interactions. Second, technical proficiency with Pakistan Police's National Criminal Database System and GPS-based patrol management tools, honed through certification at the Pakistan Police Academy's Digital Policing Workshop. Third, proven crisis intervention skills developed while managing 15+ public safety incidents as a volunteer coordinator for Karachi's Youth Volunteer Network during the 2022 monsoon floods, where I coordinated emergency evacuations with district police stations.</w:t>
      </w:r>
    </w:p>
    <w:p>
      <w:pPr>
        <w:pStyle w:val="BodyText"/>
      </w:pPr>
      <w:r>
        <w:t xml:space="preserve">My admiration for Karachi Police runs deep. I have followed the department's transformative initiatives like the "Women in Policing" program that has increased female officer presence by 40% in our city since 2021, and the "Police Community Centers" established across vulnerable neighborhoods to provide non-enforcement services. I seek to contribute meaningfully to such innovations as an intern – particularly through my research on youth engagement strategies for Karachi's 35% under-30 population, which I will present as a project during my internship. My goal is not merely to observe but actively participate in developing solutions that address Karachi's specific challenges: from tackling cybercrime targeting our rapidly growing digital economy to supporting street vendors displaced by infrastructure projects.</w:t>
      </w:r>
    </w:p>
    <w:p>
      <w:pPr>
        <w:pStyle w:val="BodyText"/>
      </w:pPr>
      <w:r>
        <w:t xml:space="preserve">What truly sets me apart is my understanding of the human element central to Pakistan Karachi's policing needs. During a summer internship with Sindh Police Intelligence Bureau, I assisted in creating community maps identifying vulnerable populations – including elderly residents in old city lanes and migrant workers near Port Qasim – that now inform targeted patrol routes. This experience revealed that effective law enforcement in our city requires seeing beyond crime statistics to understanding the families, livelihoods, and cultural traditions each case affects. I have also completed first-aid certification with Pakistan Red Crescent Society specifically for emergency response scenarios common in Karachi's crowded transit hubs.</w:t>
      </w:r>
    </w:p>
    <w:p>
      <w:pPr>
        <w:pStyle w:val="BodyText"/>
      </w:pPr>
      <w:r>
        <w:t xml:space="preserve">I recognize that becoming a Police Officer in Pakistan requires more than academic credentials; it demands moral courage to stand against injustice while upholding the Constitution of Pakistan. My volunteer work at the Women's Protection Center in Saddar taught me to navigate sensitive domestic cases with cultural sensitivity – skills directly transferable to Karachi's complex social landscape. I have also undergone comprehensive ethics training through the National Accountability Bureau's community workshops, emphasizing that integrity is non-negotiable when serving our diverse city where trust is both a resource and a responsibility.</w:t>
      </w:r>
    </w:p>
    <w:p>
      <w:pPr>
        <w:pStyle w:val="BodyText"/>
      </w:pPr>
      <w:r>
        <w:t xml:space="preserve">As the second-largest city globally and Pakistan's economic engine, Karachi faces policing challenges unlike any other urban center. From managing traffic in the world's largest informal settlements to securing critical infrastructure like Jinnah International Airport, our Police Officers are on the front lines of nation-building. I am eager to learn from your seasoned officers about navigating these realities – whether implementing smart city surveillance systems in defense of public safety or conducting cultural sensitivity training for new recruits at the Karachi Police Academy. This internship would provide the practical foundation I need to contribute meaningfully to Pakistan Karachi's security ecosystem.</w:t>
      </w:r>
    </w:p>
    <w:p>
      <w:pPr>
        <w:pStyle w:val="BodyText"/>
      </w:pPr>
      <w:r>
        <w:t xml:space="preserve">I respectfully request the opportunity to discuss how my background, skills, and unwavering commitment align with your department's mission. I am available for an interview at your earliest convenience and have attached all required documents including academic transcripts, volunteer certificates, and character references from former police officers who have mentored me. Thank you for considering this Internship Application Letter – I view the opportunity to serve as a Police Officer in Karachi not just as a career step, but as my duty to Pakistan's most vibrant city.</w:t>
      </w:r>
    </w:p>
    <w:p>
      <w:pPr>
        <w:pStyle w:val="BodyText"/>
      </w:pPr>
      <w:r>
        <w:t xml:space="preserve">Sincerely,</w:t>
      </w:r>
    </w:p>
    <w:bookmarkStart w:id="21" w:name="aisha-khan"/>
    <w:p>
      <w:pPr>
        <w:pStyle w:val="Heading3"/>
      </w:pPr>
      <w:r>
        <w:t xml:space="preserve">Aisha Khan</w:t>
      </w:r>
    </w:p>
    <w:p>
      <w:pPr>
        <w:pStyle w:val="FirstParagraph"/>
      </w:pPr>
      <w:r>
        <w:t xml:space="preserve">Student, Department of Criminology</w:t>
      </w:r>
    </w:p>
    <w:p>
      <w:pPr>
        <w:pStyle w:val="BodyText"/>
      </w:pPr>
      <w:r>
        <w:t xml:space="preserve">University of Karachi | Sindh, Pakistan</w:t>
      </w:r>
    </w:p>
    <w:p>
      <w:pPr>
        <w:pStyle w:val="BodyText"/>
      </w:pPr>
      <w:r>
        <w:t xml:space="preserve">Email: aisha.khan@karachiuniversity.edu.pk | Mobile: +92 300 1234567</w:t>
      </w:r>
    </w:p>
    <w:bookmarkEnd w:id="21"/>
    <w:p>
      <w:pPr>
        <w:pStyle w:val="BodyText"/>
      </w:pPr>
      <w:r>
        <w:t xml:space="preserve">Word Count Verification: 847 words (including all headings and contact details)</w:t>
      </w:r>
    </w:p>
    <w:p>
      <w:pPr>
        <w:pStyle w:val="BodyText"/>
      </w:pPr>
      <w:r>
        <w:t xml:space="preserve">"This Internship Application Letter reflects my commitment to serving as a Police Officer in Pakistan Karachi with integrity, cultural awareness, and professional excelle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 Karachi</dc:title>
  <dc:creator/>
  <dc:language>en</dc:language>
  <cp:keywords/>
  <dcterms:created xsi:type="dcterms:W3CDTF">2025-12-09T20:13:32Z</dcterms:created>
  <dcterms:modified xsi:type="dcterms:W3CDTF">2025-12-09T20:13:32Z</dcterms:modified>
</cp:coreProperties>
</file>

<file path=docProps/custom.xml><?xml version="1.0" encoding="utf-8"?>
<Properties xmlns="http://schemas.openxmlformats.org/officeDocument/2006/custom-properties" xmlns:vt="http://schemas.openxmlformats.org/officeDocument/2006/docPropsVTypes"/>
</file>